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Starred points indicate P-values &lt; 0.05.</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oeal disease. The presented prevalence ratios compare diarrho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WASH intervention effects on child diarrhoeal disease within the subset of children used in the primary analysis who had time-matched diarrho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aggregate measures of environmental contamination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the abundance of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Heatmap of significance and direction of associations between the abundance of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child diarrho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o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Forest plots of child diarrhoeal disease prevalence differences between environmental samples with and without any enteropathogen or any MST marker detected, stratified by whether the diarrho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binary diarrho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diarrho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20.</w:t>
      </w:r>
      <w:r>
        <w:t xml:space="preserve"> </w:t>
      </w:r>
      <w:r>
        <w:t xml:space="preserve">Comparison between associations estimated in the primary diarrhoea analysis (diarrhoeal disease occurring after environmental sampling, but no more than 4 months later with associations estimated only using diarrhoeal disease cases within 1 month, or occurring at any time). For the analysis of all diarrhoea, it included diarrhoeal cases, even cases occurring prior to sampling, under the hypothesis that enteropathogen presence at one time is a surrogate variable for general environmental contamination.</w:t>
      </w:r>
    </w:p>
    <w:bookmarkEnd w:id="96"/>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3-10-17T23:01:44Z</dcterms:created>
  <dcterms:modified xsi:type="dcterms:W3CDTF">2023-10-17T23: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